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9.jpeg" ContentType="image/jpeg"/>
  <Override PartName="/word/media/image10.jpeg" ContentType="image/jpeg"/>
  <Override PartName="/word/media/image13.jpeg" ContentType="image/jpeg"/>
  <Override PartName="/word/media/image8.jpeg" ContentType="image/jpeg"/>
  <Override PartName="/word/media/image12.jpeg" ContentType="image/jpeg"/>
  <Override PartName="/word/media/image18.jpeg" ContentType="image/jpeg"/>
  <Override PartName="/word/media/image17.jpeg" ContentType="image/jpeg"/>
  <Override PartName="/word/media/image16.jpeg" ContentType="image/jpeg"/>
  <Override PartName="/word/media/image15.jpeg" ContentType="image/jpeg"/>
  <Override PartName="/word/media/image14.jpeg" ContentType="image/jpeg"/>
  <Override PartName="/word/media/image1.jpeg" ContentType="image/jpeg"/>
  <Override PartName="/word/media/image2.jpeg" ContentType="image/jpeg"/>
  <Override PartName="/word/media/image3.jpeg" ContentType="image/jpeg"/>
  <Override PartName="/word/media/image4.jpeg" ContentType="image/jpeg"/>
  <Override PartName="/word/media/image5.jpeg" ContentType="image/jpeg"/>
  <Override PartName="/word/media/image6.jpeg" ContentType="image/jpeg"/>
  <Override PartName="/word/media/image11.jpeg" ContentType="image/jpeg"/>
  <Override PartName="/word/media/image7.jpeg" ContentType="image/jpe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Лабораторная работа №3</w:t>
      </w:r>
    </w:p>
    <w:p>
      <w:pPr>
        <w:pStyle w:val="Subtitle"/>
        <w:rPr/>
      </w:pPr>
      <w:r>
        <w:rPr/>
        <w:t>НКАбд-06-23</w:t>
      </w:r>
    </w:p>
    <w:p>
      <w:pPr>
        <w:pStyle w:val="Author"/>
        <w:rPr/>
      </w:pPr>
      <w:r>
        <w:rPr/>
        <w:t>Улитина Мария Максим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Contents1"/>
            <w:rPr/>
          </w:pPr>
          <w:r>
            <w:fldChar w:fldCharType="begin"/>
          </w:r>
          <w:r>
            <w:rPr>
              <w:webHidden/>
              <w:rStyle w:val="IndexLink"/>
            </w:rPr>
            <w:instrText xml:space="preserve"> TOC \z \o "1-3" \u \h</w:instrText>
          </w:r>
          <w:r>
            <w:rPr>
              <w:webHidden/>
              <w:rStyle w:val="IndexLink"/>
            </w:rPr>
            <w:fldChar w:fldCharType="separate"/>
          </w:r>
          <w:hyperlink w:anchor="__RefHeading___Toc174_3952934789">
            <w:r>
              <w:rPr>
                <w:webHidden/>
                <w:rStyle w:val="IndexLink"/>
              </w:rPr>
              <w:t>1 Цель работы</w:t>
              <w:tab/>
              <w:t>1</w:t>
            </w:r>
          </w:hyperlink>
        </w:p>
        <w:p>
          <w:pPr>
            <w:pStyle w:val="Contents1"/>
            <w:rPr/>
          </w:pPr>
          <w:hyperlink w:anchor="__RefHeading___Toc176_3952934789">
            <w:r>
              <w:rPr>
                <w:webHidden/>
                <w:rStyle w:val="IndexLink"/>
              </w:rPr>
              <w:t>2 Задание</w:t>
              <w:tab/>
              <w:t>1</w:t>
            </w:r>
          </w:hyperlink>
        </w:p>
        <w:p>
          <w:pPr>
            <w:pStyle w:val="Contents1"/>
            <w:rPr/>
          </w:pPr>
          <w:hyperlink w:anchor="__RefHeading___Toc178_3952934789">
            <w:r>
              <w:rPr>
                <w:webHidden/>
                <w:rStyle w:val="IndexLink"/>
              </w:rPr>
              <w:t>3 Теоретическое введение</w:t>
              <w:tab/>
              <w:t>2</w:t>
            </w:r>
          </w:hyperlink>
        </w:p>
        <w:p>
          <w:pPr>
            <w:pStyle w:val="Contents1"/>
            <w:rPr/>
          </w:pPr>
          <w:hyperlink w:anchor="__RefHeading___Toc180_3952934789">
            <w:r>
              <w:rPr>
                <w:webHidden/>
                <w:rStyle w:val="IndexLink"/>
              </w:rPr>
              <w:t>4 Выполнение лабораторной работы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82_3952934789">
            <w:r>
              <w:rPr>
                <w:webHidden/>
                <w:rStyle w:val="IndexLink"/>
              </w:rPr>
              <w:t>4.1 Настройка github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84_3952934789">
            <w:r>
              <w:rPr>
                <w:webHidden/>
                <w:rStyle w:val="IndexLink"/>
              </w:rPr>
              <w:t>4.2 Базовая настройка github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86_3952934789">
            <w:r>
              <w:rPr>
                <w:webHidden/>
                <w:rStyle w:val="IndexLink"/>
              </w:rPr>
              <w:t>4.3 Создание SSH ключа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88_3952934789">
            <w:r>
              <w:rPr>
                <w:webHidden/>
                <w:rStyle w:val="IndexLink"/>
              </w:rPr>
              <w:t>4.4 Создание рабочего пространства и репозитория курса на основе шаблона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90_3952934789">
            <w:r>
              <w:rPr>
                <w:webHidden/>
                <w:rStyle w:val="IndexLink"/>
              </w:rPr>
              <w:t>4.5 Создание репозитория курса на основе шаблона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92_3952934789">
            <w:r>
              <w:rPr>
                <w:webHidden/>
                <w:rStyle w:val="IndexLink"/>
              </w:rPr>
              <w:t>4.6 Настройка каталога курса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94_3952934789">
            <w:r>
              <w:rPr>
                <w:webHidden/>
                <w:rStyle w:val="IndexLink"/>
              </w:rPr>
              <w:t>4.7 Задания для самостоятельной работы.</w:t>
              <w:tab/>
              <w:t>5</w:t>
            </w:r>
          </w:hyperlink>
        </w:p>
        <w:p>
          <w:pPr>
            <w:pStyle w:val="Contents1"/>
            <w:rPr/>
          </w:pPr>
          <w:hyperlink w:anchor="__RefHeading___Toc196_3952934789">
            <w:r>
              <w:rPr>
                <w:webHidden/>
                <w:rStyle w:val="IndexLink"/>
              </w:rPr>
              <w:t>5 Выводы</w:t>
              <w:tab/>
              <w:t>6</w:t>
            </w:r>
          </w:hyperlink>
        </w:p>
        <w:p>
          <w:pPr>
            <w:pStyle w:val="Contents1"/>
            <w:rPr/>
          </w:pPr>
          <w:hyperlink w:anchor="__RefHeading___Toc198_3952934789">
            <w:r>
              <w:rPr>
                <w:webHidden/>
                <w:rStyle w:val="IndexLink"/>
              </w:rPr>
              <w:t>Список литературы</w:t>
              <w:tab/>
              <w:t>6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174_3952934789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Целью работы является изучить идеологию и применение средств контроля версий. Приобрести практические навыки по работе с системой git.</w:t>
      </w:r>
      <w:bookmarkEnd w:id="2"/>
    </w:p>
    <w:p>
      <w:pPr>
        <w:pStyle w:val="Heading1"/>
        <w:rPr/>
      </w:pPr>
      <w:bookmarkStart w:id="3" w:name="__RefHeading___Toc176_3952934789"/>
      <w:bookmarkStart w:id="4" w:name="задание"/>
      <w:bookmarkEnd w:id="3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3"/>
        </w:numPr>
        <w:rPr/>
      </w:pPr>
      <w:r>
        <w:rPr/>
        <w:t>Настройка github.</w:t>
      </w:r>
    </w:p>
    <w:p>
      <w:pPr>
        <w:pStyle w:val="Compact"/>
        <w:numPr>
          <w:ilvl w:val="0"/>
          <w:numId w:val="1"/>
        </w:numPr>
        <w:rPr/>
      </w:pPr>
      <w:r>
        <w:rPr/>
        <w:t>Создание SSH ключа.</w:t>
      </w:r>
    </w:p>
    <w:p>
      <w:pPr>
        <w:pStyle w:val="Compact"/>
        <w:numPr>
          <w:ilvl w:val="0"/>
          <w:numId w:val="1"/>
        </w:numPr>
        <w:rPr/>
      </w:pPr>
      <w:r>
        <w:rPr/>
        <w:t>Создание рабочего пространства и репозитория курса на основе шаблона.</w:t>
      </w:r>
    </w:p>
    <w:p>
      <w:pPr>
        <w:pStyle w:val="Compact"/>
        <w:numPr>
          <w:ilvl w:val="0"/>
          <w:numId w:val="1"/>
        </w:numPr>
        <w:rPr/>
      </w:pPr>
      <w:r>
        <w:rPr/>
        <w:t>Настройка каталога курса.</w:t>
      </w:r>
    </w:p>
    <w:p>
      <w:pPr>
        <w:pStyle w:val="Compact"/>
        <w:numPr>
          <w:ilvl w:val="0"/>
          <w:numId w:val="1"/>
        </w:numPr>
        <w:rPr/>
      </w:pPr>
      <w:r>
        <w:rPr/>
        <w:t>Создание отчета по выполнению лабораторной работы</w:t>
      </w:r>
    </w:p>
    <w:p>
      <w:pPr>
        <w:pStyle w:val="Compact"/>
        <w:numPr>
          <w:ilvl w:val="0"/>
          <w:numId w:val="1"/>
        </w:numPr>
        <w:rPr/>
      </w:pPr>
      <w:r>
        <w:rPr/>
        <w:t>Копирование отчетов по выполнению предыдущих лабораторных работ.</w:t>
      </w:r>
    </w:p>
    <w:p>
      <w:pPr>
        <w:pStyle w:val="Compact"/>
        <w:numPr>
          <w:ilvl w:val="0"/>
          <w:numId w:val="1"/>
        </w:numPr>
        <w:rPr/>
      </w:pPr>
      <w:bookmarkStart w:id="5" w:name="задание"/>
      <w:r>
        <w:rPr/>
        <w:t>Загрузка файлов на github.</w:t>
      </w:r>
      <w:bookmarkEnd w:id="5"/>
    </w:p>
    <w:p>
      <w:pPr>
        <w:pStyle w:val="Heading1"/>
        <w:rPr/>
      </w:pPr>
      <w:bookmarkStart w:id="6" w:name="__RefHeading___Toc178_3952934789"/>
      <w:bookmarkStart w:id="7" w:name="теоретическое-введение"/>
      <w:bookmarkEnd w:id="6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bookmarkStart w:id="8" w:name="теоретическое-введение"/>
      <w:r>
        <w:rPr/>
        <w:t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  <w:bookmarkEnd w:id="8"/>
    </w:p>
    <w:p>
      <w:pPr>
        <w:pStyle w:val="Heading1"/>
        <w:rPr/>
      </w:pPr>
      <w:bookmarkStart w:id="9" w:name="__RefHeading___Toc180_3952934789"/>
      <w:bookmarkStart w:id="10" w:name="выполнение-лабораторной-работы"/>
      <w:bookmarkEnd w:id="9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Heading2"/>
        <w:rPr/>
      </w:pPr>
      <w:bookmarkStart w:id="11" w:name="__RefHeading___Toc182_3952934789"/>
      <w:bookmarkStart w:id="12" w:name="настройка-github"/>
      <w:bookmarkEnd w:id="11"/>
      <w:r>
        <w:rPr>
          <w:rStyle w:val="SectionNumber"/>
        </w:rPr>
        <w:t>4.1</w:t>
      </w:r>
      <w:r>
        <w:rPr/>
        <w:tab/>
        <w:t>Настройка github</w:t>
      </w:r>
    </w:p>
    <w:p>
      <w:pPr>
        <w:pStyle w:val="FirstParagraph"/>
        <w:rPr/>
      </w:pPr>
      <w:r>
        <w:rPr/>
        <w:t xml:space="preserve">Создадим учетную запись на https://github.com (рис.1). </w:t>
      </w:r>
      <w:bookmarkStart w:id="13" w:name="fig%3A001"/>
      <w:r>
        <w:rPr/>
      </w:r>
      <w:bookmarkEnd w:id="12"/>
      <w:bookmarkEnd w:id="13"/>
      <w:r>
        <mc:AlternateContent>
          <mc:Choice Requires="wps">
            <w:drawing>
              <wp:inline distT="0" distB="0" distL="0" distR="0">
                <wp:extent cx="3562350" cy="4683125"/>
                <wp:effectExtent l="0" t="0" r="0" b="0"/>
                <wp:docPr id="1" name="Frame18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62350" cy="468312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Style5"/>
                              <w:spacing w:before="0" w:after="120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3562350" cy="4505325"/>
                                  <wp:effectExtent l="0" t="0" r="0" b="0"/>
                                  <wp:docPr id="2" name="Picture" descr="Рис. 1. Созданный профиль на github.&#10;Рис. 1. Созданный профиль на github.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" descr="Рис. 1. Созданный профиль на github.&#10;Рис. 1. Созданный профиль на github.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562350" cy="45053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Рис. </w:t>
                            </w:r>
                            <w:r>
                              <w:rPr/>
                              <w:t>2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style="position:absolute;rotation:-0;width:280.5pt;height:368.75pt;mso-wrap-distance-left:9.05pt;mso-wrap-distance-right:9.05pt;mso-wrap-distance-top:0pt;mso-wrap-distance-bottom:0pt;margin-top:-368.75pt;mso-position-vertical:top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Style5"/>
                        <w:spacing w:before="0" w:after="120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3562350" cy="4505325"/>
                            <wp:effectExtent l="0" t="0" r="0" b="0"/>
                            <wp:docPr id="3" name="Picture" descr="Рис. 1. Созданный профиль на github.&#10;Рис. 1. Созданный профиль на github.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" descr="Рис. 1. Созданный профиль на github.&#10;Рис. 1. Созданный профиль на github.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562350" cy="45053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Рис. </w:t>
                      </w:r>
                      <w:r>
                        <w:rPr/>
                        <w:t>2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Heading2"/>
        <w:rPr/>
      </w:pPr>
      <w:bookmarkStart w:id="14" w:name="__RefHeading___Toc184_3952934789"/>
      <w:bookmarkStart w:id="15" w:name="базовая-настройка-github"/>
      <w:bookmarkEnd w:id="14"/>
      <w:r>
        <w:rPr>
          <w:rStyle w:val="SectionNumber"/>
        </w:rPr>
        <w:t>4.2</w:t>
      </w:r>
      <w:r>
        <w:rPr/>
        <w:tab/>
        <w:t>Базовая настройка github</w:t>
      </w:r>
    </w:p>
    <w:p>
      <w:pPr>
        <w:pStyle w:val="FirstParagraph"/>
        <w:rPr/>
      </w:pPr>
      <w:r>
        <w:rPr/>
        <w:t xml:space="preserve">Сделаем предварительную конфигурацию git (рис.2). </w:t>
      </w:r>
      <w:bookmarkStart w:id="16" w:name="fig%3A002"/>
      <w:r>
        <w:rPr/>
      </w:r>
      <w:bookmarkEnd w:id="16"/>
      <w:r>
        <w:rPr/>
        <w:t xml:space="preserve"> Настроим utf-8, зададим имя начальной ветки, настроим параметры autocrlf и safecrlf (рис.3). </w:t>
      </w:r>
      <w:bookmarkStart w:id="17" w:name="fig%3A003"/>
      <w:r>
        <w:rPr/>
      </w:r>
      <w:bookmarkEnd w:id="15"/>
      <w:bookmarkEnd w:id="17"/>
      <w:r>
        <mc:AlternateContent>
          <mc:Choice Requires="wps">
            <w:drawing>
              <wp:inline distT="0" distB="0" distL="0" distR="0">
                <wp:extent cx="5334000" cy="503555"/>
                <wp:effectExtent l="0" t="0" r="0" b="0"/>
                <wp:docPr id="4" name="Frame17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0" cy="50355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Style5"/>
                              <w:spacing w:before="0" w:after="120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5334000" cy="325755"/>
                                  <wp:effectExtent l="0" t="0" r="0" b="0"/>
                                  <wp:docPr id="5" name="Image2" descr="Рис. 2&#10;Рис.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Image2" descr="Рис. 2&#10;Рис.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334000" cy="32575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Рис. </w:t>
                            </w:r>
                            <w:r>
                              <w:rPr/>
                              <w:t>2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style="position:absolute;rotation:-0;width:420pt;height:39.65pt;mso-wrap-distance-left:9.05pt;mso-wrap-distance-right:9.05pt;mso-wrap-distance-top:0pt;mso-wrap-distance-bottom:0pt;margin-top:-39.65pt;mso-position-vertical:top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Style5"/>
                        <w:spacing w:before="0" w:after="120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5334000" cy="325755"/>
                            <wp:effectExtent l="0" t="0" r="0" b="0"/>
                            <wp:docPr id="6" name="Image2" descr="Рис. 2&#10;Рис.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Image2" descr="Рис. 2&#10;Рис.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334000" cy="32575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Рис. </w:t>
                      </w:r>
                      <w:r>
                        <w:rPr/>
                        <w:t>2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  <w:r>
        <mc:AlternateContent>
          <mc:Choice Requires="wps">
            <w:drawing>
              <wp:inline distT="0" distB="0" distL="0" distR="0">
                <wp:extent cx="5334000" cy="1123950"/>
                <wp:effectExtent l="0" t="0" r="0" b="0"/>
                <wp:docPr id="7" name="Frame16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0" cy="112395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Style5"/>
                              <w:spacing w:before="0" w:after="120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5334000" cy="946150"/>
                                  <wp:effectExtent l="0" t="0" r="0" b="0"/>
                                  <wp:docPr id="8" name="Image3" descr="Рис. 3&#10;Рис.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Image3" descr="Рис. 3&#10;Рис.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334000" cy="9461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Рис. </w:t>
                            </w:r>
                            <w:r>
                              <w:rPr/>
                              <w:t>3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style="position:absolute;rotation:-0;width:420pt;height:88.5pt;mso-wrap-distance-left:9.05pt;mso-wrap-distance-right:9.05pt;mso-wrap-distance-top:0pt;mso-wrap-distance-bottom:0pt;margin-top:-88.5pt;mso-position-vertical:top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Style5"/>
                        <w:spacing w:before="0" w:after="120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5334000" cy="946150"/>
                            <wp:effectExtent l="0" t="0" r="0" b="0"/>
                            <wp:docPr id="9" name="Image3" descr="Рис. 3&#10;Рис.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Image3" descr="Рис. 3&#10;Рис.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334000" cy="9461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Рис. </w:t>
                      </w:r>
                      <w:r>
                        <w:rPr/>
                        <w:t>3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Heading2"/>
        <w:rPr/>
      </w:pPr>
      <w:bookmarkStart w:id="18" w:name="__RefHeading___Toc186_3952934789"/>
      <w:bookmarkStart w:id="19" w:name="создание-ssh-ключа"/>
      <w:bookmarkEnd w:id="18"/>
      <w:r>
        <w:rPr>
          <w:rStyle w:val="SectionNumber"/>
        </w:rPr>
        <w:t>4.3</w:t>
      </w:r>
      <w:r>
        <w:rPr/>
        <w:tab/>
        <w:t>Создание SSH ключа</w:t>
      </w:r>
    </w:p>
    <w:p>
      <w:pPr>
        <w:pStyle w:val="FirstParagraph"/>
        <w:rPr/>
      </w:pPr>
      <w:r>
        <w:rPr/>
        <w:t xml:space="preserve">Сгенерируем пару ключей и загрузим их в github (рис.4). </w:t>
      </w:r>
      <w:bookmarkStart w:id="20" w:name="fig%3A004"/>
      <w:r>
        <w:rPr/>
      </w:r>
      <w:bookmarkEnd w:id="20"/>
      <w:r>
        <w:rPr/>
        <w:t xml:space="preserve"> </w:t>
      </w:r>
      <w:r>
        <w:rPr/>
      </w:r>
      <w:r>
        <w:rPr/>
        <w:t xml:space="preserve"> </w:t>
      </w:r>
      <w:r>
        <w:rPr/>
      </w:r>
      <w:bookmarkEnd w:id="19"/>
      <w:r>
        <mc:AlternateContent>
          <mc:Choice Requires="wps">
            <w:drawing>
              <wp:inline distT="0" distB="0" distL="0" distR="0">
                <wp:extent cx="5334000" cy="762635"/>
                <wp:effectExtent l="0" t="0" r="0" b="0"/>
                <wp:docPr id="10" name="Frame13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0" cy="76263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Style5"/>
                              <w:spacing w:before="0" w:after="120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5334000" cy="584835"/>
                                  <wp:effectExtent l="0" t="0" r="0" b="0"/>
                                  <wp:docPr id="11" name="Image4" descr="Рис. 4.1&#10;Рис. 4.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Image4" descr="Рис. 4.1&#10;Рис. 4.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334000" cy="58483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Рис. </w:t>
                            </w:r>
                            <w:r>
                              <w:rPr/>
                              <w:t>4.1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style="position:absolute;rotation:-0;width:420pt;height:60.05pt;mso-wrap-distance-left:9.05pt;mso-wrap-distance-right:9.05pt;mso-wrap-distance-top:0pt;mso-wrap-distance-bottom:0pt;margin-top:-60.05pt;mso-position-vertical:top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Style5"/>
                        <w:spacing w:before="0" w:after="120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5334000" cy="584835"/>
                            <wp:effectExtent l="0" t="0" r="0" b="0"/>
                            <wp:docPr id="12" name="Image4" descr="Рис. 4.1&#10;Рис. 4.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mage4" descr="Рис. 4.1&#10;Рис. 4.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334000" cy="58483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Рис. </w:t>
                      </w:r>
                      <w:r>
                        <w:rPr/>
                        <w:t>4.1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  <w:r>
        <mc:AlternateContent>
          <mc:Choice Requires="wps">
            <w:drawing>
              <wp:inline distT="0" distB="0" distL="0" distR="0">
                <wp:extent cx="1905000" cy="501650"/>
                <wp:effectExtent l="0" t="0" r="0" b="0"/>
                <wp:docPr id="13" name="Frame14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0" cy="50165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Style5"/>
                              <w:spacing w:before="0" w:after="120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1905000" cy="323850"/>
                                  <wp:effectExtent l="0" t="0" r="0" b="0"/>
                                  <wp:docPr id="14" name="Image5" descr="Рис. 4.2&#10;Рис. 4.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4" name="Image5" descr="Рис. 4.2&#10;Рис. 4.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05000" cy="3238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Рис. </w:t>
                            </w:r>
                            <w:r>
                              <w:rPr/>
                              <w:t>4.2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style="position:absolute;rotation:-0;width:150pt;height:39.5pt;mso-wrap-distance-left:9.05pt;mso-wrap-distance-right:9.05pt;mso-wrap-distance-top:0pt;mso-wrap-distance-bottom:0pt;margin-top:-39.5pt;mso-position-vertical:top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Style5"/>
                        <w:spacing w:before="0" w:after="120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1905000" cy="323850"/>
                            <wp:effectExtent l="0" t="0" r="0" b="0"/>
                            <wp:docPr id="15" name="Image5" descr="Рис. 4.2&#10;Рис. 4.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5" name="Image5" descr="Рис. 4.2&#10;Рис. 4.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05000" cy="3238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Рис. </w:t>
                      </w:r>
                      <w:r>
                        <w:rPr/>
                        <w:t>4.2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  <w:r>
        <mc:AlternateContent>
          <mc:Choice Requires="wps">
            <w:drawing>
              <wp:inline distT="0" distB="0" distL="0" distR="0">
                <wp:extent cx="1057275" cy="682625"/>
                <wp:effectExtent l="0" t="0" r="0" b="0"/>
                <wp:docPr id="16" name="Frame15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57275" cy="68262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Style5"/>
                              <w:spacing w:before="0" w:after="120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1057275" cy="504825"/>
                                  <wp:effectExtent l="0" t="0" r="0" b="0"/>
                                  <wp:docPr id="17" name="Image6" descr="Рис. 4.3&#10;Рис. 4.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Image6" descr="Рис. 4.3&#10;Рис. 4.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57275" cy="5048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Рис. </w:t>
                            </w:r>
                            <w:r>
                              <w:rPr/>
                              <w:t>4.3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style="position:absolute;rotation:-0;width:83.25pt;height:53.75pt;mso-wrap-distance-left:9.05pt;mso-wrap-distance-right:9.05pt;mso-wrap-distance-top:0pt;mso-wrap-distance-bottom:0pt;margin-top:-53.75pt;mso-position-vertical:top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Style5"/>
                        <w:spacing w:before="0" w:after="120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1057275" cy="504825"/>
                            <wp:effectExtent l="0" t="0" r="0" b="0"/>
                            <wp:docPr id="18" name="Image6" descr="Рис. 4.3&#10;Рис. 4.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8" name="Image6" descr="Рис. 4.3&#10;Рис. 4.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57275" cy="5048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Рис. </w:t>
                      </w:r>
                      <w:r>
                        <w:rPr/>
                        <w:t>4.3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Heading2"/>
        <w:rPr/>
      </w:pPr>
      <w:bookmarkStart w:id="21" w:name="__RefHeading___Toc188_3952934789"/>
      <w:bookmarkStart w:id="22" w:name="X4449f07c87c6f9841050c35966669573c14a93f"/>
      <w:bookmarkEnd w:id="21"/>
      <w:r>
        <w:rPr>
          <w:rStyle w:val="SectionNumber"/>
        </w:rPr>
        <w:t>4.4</w:t>
      </w:r>
      <w:r>
        <w:rPr/>
        <w:tab/>
        <w:t>Создание рабочего пространства и репозитория курса на основе шаблона</w:t>
      </w:r>
    </w:p>
    <w:p>
      <w:pPr>
        <w:pStyle w:val="FirstParagraph"/>
        <w:rPr/>
      </w:pPr>
      <w:r>
        <w:rPr/>
        <w:t xml:space="preserve">Создадим каталог для предмета «Архитектура компьютера» (рис.5). </w:t>
      </w:r>
      <w:bookmarkStart w:id="23" w:name="fig%3A005"/>
      <w:r>
        <w:rPr/>
      </w:r>
      <w:bookmarkEnd w:id="22"/>
      <w:bookmarkEnd w:id="23"/>
      <w:r>
        <mc:AlternateContent>
          <mc:Choice Requires="wps">
            <w:drawing>
              <wp:inline distT="0" distB="0" distL="0" distR="0">
                <wp:extent cx="5334000" cy="366395"/>
                <wp:effectExtent l="0" t="0" r="0" b="0"/>
                <wp:docPr id="19" name="Frame12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0" cy="36639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Style5"/>
                              <w:spacing w:before="0" w:after="120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5334000" cy="188595"/>
                                  <wp:effectExtent l="0" t="0" r="0" b="0"/>
                                  <wp:docPr id="20" name="Image7" descr="Рис. 5&#10;Рис.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0" name="Image7" descr="Рис. 5&#10;Рис.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334000" cy="1885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Рис. </w:t>
                            </w:r>
                            <w:r>
                              <w:rPr/>
                              <w:t>5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style="position:absolute;rotation:-0;width:420pt;height:28.85pt;mso-wrap-distance-left:9.05pt;mso-wrap-distance-right:9.05pt;mso-wrap-distance-top:0pt;mso-wrap-distance-bottom:0pt;margin-top:-28.85pt;mso-position-vertical:top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Style5"/>
                        <w:spacing w:before="0" w:after="120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5334000" cy="188595"/>
                            <wp:effectExtent l="0" t="0" r="0" b="0"/>
                            <wp:docPr id="21" name="Image7" descr="Рис. 5&#10;Рис.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1" name="Image7" descr="Рис. 5&#10;Рис.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334000" cy="1885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Рис. </w:t>
                      </w:r>
                      <w:r>
                        <w:rPr/>
                        <w:t>5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Heading2"/>
        <w:rPr/>
      </w:pPr>
      <w:bookmarkStart w:id="24" w:name="__RefHeading___Toc190_3952934789"/>
      <w:bookmarkStart w:id="25" w:name="X358c05152c0b5375b00f51c960276c4e3312eeb"/>
      <w:bookmarkEnd w:id="24"/>
      <w:r>
        <w:rPr>
          <w:rStyle w:val="SectionNumber"/>
        </w:rPr>
        <w:t>4.5</w:t>
      </w:r>
      <w:r>
        <w:rPr/>
        <w:tab/>
        <w:t>Создание репозитория курса на основе шаблона</w:t>
      </w:r>
    </w:p>
    <w:p>
      <w:pPr>
        <w:pStyle w:val="FirstParagraph"/>
        <w:rPr/>
      </w:pPr>
      <w:r>
        <w:rPr/>
        <w:t xml:space="preserve">Заходим на github по ссылке, выбираем Use this template, зададим имя репозиторию (рис.6). </w:t>
      </w:r>
      <w:bookmarkStart w:id="26" w:name="fig%3A006"/>
      <w:r>
        <w:rPr/>
      </w:r>
      <w:bookmarkEnd w:id="26"/>
      <w:r>
        <w:rPr/>
        <w:t xml:space="preserve"> </w:t>
      </w:r>
      <w:r>
        <w:rPr/>
      </w:r>
      <w:r>
        <w:rPr/>
        <w:t xml:space="preserve"> </w:t>
      </w:r>
      <w:r>
        <w:rPr/>
      </w:r>
      <w:r>
        <mc:AlternateContent>
          <mc:Choice Requires="wps">
            <w:drawing>
              <wp:inline distT="0" distB="0" distL="0" distR="0">
                <wp:extent cx="4829175" cy="444500"/>
                <wp:effectExtent l="0" t="0" r="0" b="0"/>
                <wp:docPr id="22" name="Frame11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29175" cy="44450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Style5"/>
                              <w:spacing w:before="0" w:after="120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4829175" cy="266700"/>
                                  <wp:effectExtent l="0" t="0" r="0" b="0"/>
                                  <wp:docPr id="23" name="Image8" descr="Рис. 6.1&#10;Рис. 6.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3" name="Image8" descr="Рис. 6.1&#10;Рис. 6.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829175" cy="2667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. 6.1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style="position:absolute;rotation:-0;width:380.25pt;height:35pt;mso-wrap-distance-left:9.05pt;mso-wrap-distance-right:9.05pt;mso-wrap-distance-top:0pt;mso-wrap-distance-bottom:0pt;margin-top:-35pt;mso-position-vertical:top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Style5"/>
                        <w:spacing w:before="0" w:after="120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4829175" cy="266700"/>
                            <wp:effectExtent l="0" t="0" r="0" b="0"/>
                            <wp:docPr id="24" name="Image8" descr="Рис. 6.1&#10;Рис. 6.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4" name="Image8" descr="Рис. 6.1&#10;Рис. 6.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7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829175" cy="2667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. 6.1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  <w:r>
        <mc:AlternateContent>
          <mc:Choice Requires="wps">
            <w:drawing>
              <wp:inline distT="0" distB="0" distL="0" distR="0">
                <wp:extent cx="1657350" cy="1254125"/>
                <wp:effectExtent l="0" t="0" r="0" b="0"/>
                <wp:docPr id="25" name="Frame10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57350" cy="125412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Style5"/>
                              <w:spacing w:before="0" w:after="120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1657350" cy="1076325"/>
                                  <wp:effectExtent l="0" t="0" r="0" b="0"/>
                                  <wp:docPr id="26" name="Image9" descr="Рис. 6.2&#10;Рис. 6.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6" name="Image9" descr="Рис. 6.2&#10;Рис. 6.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8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57350" cy="10763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. 6.2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style="position:absolute;rotation:-0;width:130.5pt;height:98.75pt;mso-wrap-distance-left:9.05pt;mso-wrap-distance-right:9.05pt;mso-wrap-distance-top:0pt;mso-wrap-distance-bottom:0pt;margin-top:-98.75pt;mso-position-vertical:top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Style5"/>
                        <w:spacing w:before="0" w:after="120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1657350" cy="1076325"/>
                            <wp:effectExtent l="0" t="0" r="0" b="0"/>
                            <wp:docPr id="27" name="Image9" descr="Рис. 6.2&#10;Рис. 6.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7" name="Image9" descr="Рис. 6.2&#10;Рис. 6.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9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57350" cy="10763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. 6.2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  <w:r>
        <mc:AlternateContent>
          <mc:Choice Requires="wps">
            <w:drawing>
              <wp:inline distT="0" distB="0" distL="0" distR="0">
                <wp:extent cx="3914775" cy="1063625"/>
                <wp:effectExtent l="0" t="0" r="0" b="0"/>
                <wp:docPr id="28" name="Frame9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14775" cy="106362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Style5"/>
                              <w:spacing w:before="0" w:after="120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3914775" cy="885825"/>
                                  <wp:effectExtent l="0" t="0" r="0" b="0"/>
                                  <wp:docPr id="29" name="Image10" descr="Рис. 6.3&#10;Рис. 6.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9" name="Image10" descr="Рис. 6.3&#10;Рис. 6.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0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914775" cy="8858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. 6.3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style="position:absolute;rotation:-0;width:308.25pt;height:83.75pt;mso-wrap-distance-left:9.05pt;mso-wrap-distance-right:9.05pt;mso-wrap-distance-top:0pt;mso-wrap-distance-bottom:0pt;margin-top:-83.75pt;mso-position-vertical:top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Style5"/>
                        <w:spacing w:before="0" w:after="120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3914775" cy="885825"/>
                            <wp:effectExtent l="0" t="0" r="0" b="0"/>
                            <wp:docPr id="30" name="Image10" descr="Рис. 6.3&#10;Рис. 6.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0" name="Image10" descr="Рис. 6.3&#10;Рис. 6.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1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914775" cy="8858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. 6.3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FirstParagraph"/>
        <w:rPr/>
      </w:pPr>
      <w:r>
        <w:rPr/>
        <w:t xml:space="preserve"> </w:t>
      </w:r>
      <w:r>
        <w:rPr/>
        <w:t xml:space="preserve">Перейдём в каталог курса, клонируем созданный репозиторий (рис.7). </w:t>
      </w:r>
      <w:bookmarkStart w:id="27" w:name="fig%3A007"/>
      <w:r>
        <w:rPr/>
      </w:r>
      <w:bookmarkEnd w:id="27"/>
      <w:r>
        <w:rPr/>
        <w:t xml:space="preserve"> </w:t>
      </w:r>
      <w:r>
        <w:rPr/>
      </w:r>
      <w:bookmarkEnd w:id="25"/>
      <w:r>
        <mc:AlternateContent>
          <mc:Choice Requires="wps">
            <w:drawing>
              <wp:inline distT="0" distB="0" distL="0" distR="0">
                <wp:extent cx="5334000" cy="354965"/>
                <wp:effectExtent l="0" t="0" r="0" b="0"/>
                <wp:docPr id="31" name="Frame8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0" cy="35496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Style5"/>
                              <w:spacing w:before="0" w:after="120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5334000" cy="177165"/>
                                  <wp:effectExtent l="0" t="0" r="0" b="0"/>
                                  <wp:docPr id="32" name="Image11" descr="Рис. 7.1&#10;Рис. 7.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2" name="Image11" descr="Рис. 7.1&#10;Рис. 7.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2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334000" cy="1771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. 7.1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style="position:absolute;rotation:-0;width:420pt;height:27.95pt;mso-wrap-distance-left:9.05pt;mso-wrap-distance-right:9.05pt;mso-wrap-distance-top:0pt;mso-wrap-distance-bottom:0pt;margin-top:-27.95pt;mso-position-vertical:top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Style5"/>
                        <w:spacing w:before="0" w:after="120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5334000" cy="177165"/>
                            <wp:effectExtent l="0" t="0" r="0" b="0"/>
                            <wp:docPr id="33" name="Image11" descr="Рис. 7.1&#10;Рис. 7.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3" name="Image11" descr="Рис. 7.1&#10;Рис. 7.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3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334000" cy="1771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. 7.1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  <w:r>
        <mc:AlternateContent>
          <mc:Choice Requires="wps">
            <w:drawing>
              <wp:inline distT="0" distB="0" distL="0" distR="0">
                <wp:extent cx="5334000" cy="493395"/>
                <wp:effectExtent l="0" t="0" r="0" b="0"/>
                <wp:docPr id="34" name="Frame7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0" cy="49339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Style5"/>
                              <w:spacing w:before="0" w:after="120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5334000" cy="315595"/>
                                  <wp:effectExtent l="0" t="0" r="0" b="0"/>
                                  <wp:docPr id="35" name="Image12" descr="Рис. 7.2&#10;Рис. 7.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5" name="Image12" descr="Рис. 7.2&#10;Рис. 7.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4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334000" cy="3155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. 7.2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style="position:absolute;rotation:-0;width:420pt;height:38.85pt;mso-wrap-distance-left:9.05pt;mso-wrap-distance-right:9.05pt;mso-wrap-distance-top:0pt;mso-wrap-distance-bottom:0pt;margin-top:-38.85pt;mso-position-vertical:top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Style5"/>
                        <w:spacing w:before="0" w:after="120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5334000" cy="315595"/>
                            <wp:effectExtent l="0" t="0" r="0" b="0"/>
                            <wp:docPr id="36" name="Image12" descr="Рис. 7.2&#10;Рис. 7.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6" name="Image12" descr="Рис. 7.2&#10;Рис. 7.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5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334000" cy="3155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. 7.2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Heading2"/>
        <w:rPr/>
      </w:pPr>
      <w:bookmarkStart w:id="28" w:name="__RefHeading___Toc192_3952934789"/>
      <w:bookmarkStart w:id="29" w:name="настройка-каталога-курса"/>
      <w:bookmarkEnd w:id="28"/>
      <w:r>
        <w:rPr>
          <w:rStyle w:val="SectionNumber"/>
        </w:rPr>
        <w:t>4.6</w:t>
      </w:r>
      <w:r>
        <w:rPr/>
        <w:tab/>
        <w:t>Настройка каталога курса</w:t>
      </w:r>
    </w:p>
    <w:p>
      <w:pPr>
        <w:pStyle w:val="FirstParagraph"/>
        <w:rPr/>
      </w:pPr>
      <w:r>
        <w:rPr/>
        <w:t>Перейдем в каталог курс, удалим лишние файлы (рис.8</w:t>
      </w:r>
      <w:r>
        <w:rPr/>
        <w:t>)</w:t>
      </w:r>
      <w:r>
        <w:rPr/>
        <w:t xml:space="preserve">. </w:t>
      </w:r>
      <w:bookmarkStart w:id="30" w:name="fig%3A008"/>
      <w:r>
        <w:rPr/>
      </w:r>
      <w:bookmarkEnd w:id="30"/>
      <w:r>
        <w:rPr/>
        <w:t xml:space="preserve"> </w:t>
      </w:r>
      <w:r>
        <w:rPr/>
      </w:r>
      <w:r>
        <w:rPr/>
        <w:t xml:space="preserve"> Отправим файлы на сервер (рис.9). </w:t>
      </w:r>
      <w:bookmarkStart w:id="31" w:name="fig%3A009"/>
      <w:r>
        <w:rPr/>
      </w:r>
      <w:bookmarkEnd w:id="31"/>
      <w:r>
        <w:rPr/>
        <w:t xml:space="preserve"> </w:t>
      </w:r>
      <w:r>
        <w:rPr/>
      </w:r>
      <w:r>
        <w:rPr/>
        <w:t xml:space="preserve"> Проверим правильность создания иерархии рабочего пространства на странице в github (рис.11). </w:t>
      </w:r>
      <w:bookmarkStart w:id="32" w:name="fig%3A010"/>
      <w:r>
        <w:rPr/>
      </w:r>
      <w:bookmarkEnd w:id="29"/>
      <w:bookmarkEnd w:id="32"/>
      <w:r>
        <mc:AlternateContent>
          <mc:Choice Requires="wps">
            <w:drawing>
              <wp:inline distT="0" distB="0" distL="0" distR="0">
                <wp:extent cx="5334000" cy="477520"/>
                <wp:effectExtent l="0" t="0" r="0" b="0"/>
                <wp:docPr id="37" name="Frame5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0" cy="47752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Style5"/>
                              <w:spacing w:before="0" w:after="120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5334000" cy="299720"/>
                                  <wp:effectExtent l="0" t="0" r="0" b="0"/>
                                  <wp:docPr id="38" name="Image13" descr="Рис. 8.1&#10;Рис. 8.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8" name="Image13" descr="Рис. 8.1&#10;Рис. 8.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6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334000" cy="29972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Рис. </w:t>
                            </w:r>
                            <w:r>
                              <w:rPr/>
                              <w:t>8.1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style="position:absolute;rotation:-0;width:420pt;height:37.6pt;mso-wrap-distance-left:9.05pt;mso-wrap-distance-right:9.05pt;mso-wrap-distance-top:0pt;mso-wrap-distance-bottom:0pt;margin-top:-37.6pt;mso-position-vertical:top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Style5"/>
                        <w:spacing w:before="0" w:after="120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5334000" cy="299720"/>
                            <wp:effectExtent l="0" t="0" r="0" b="0"/>
                            <wp:docPr id="39" name="Image13" descr="Рис. 8.1&#10;Рис. 8.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9" name="Image13" descr="Рис. 8.1&#10;Рис. 8.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7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334000" cy="29972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Рис. </w:t>
                      </w:r>
                      <w:r>
                        <w:rPr/>
                        <w:t>8.1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  <w:r>
        <mc:AlternateContent>
          <mc:Choice Requires="wps">
            <w:drawing>
              <wp:inline distT="0" distB="0" distL="0" distR="0">
                <wp:extent cx="5334000" cy="441325"/>
                <wp:effectExtent l="0" t="0" r="0" b="0"/>
                <wp:docPr id="40" name="Frame6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0" cy="44132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Style5"/>
                              <w:spacing w:before="0" w:after="120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5334000" cy="263525"/>
                                  <wp:effectExtent l="0" t="0" r="0" b="0"/>
                                  <wp:docPr id="41" name="Image14" descr="Рис. 8.2&#10;Рис. 8.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1" name="Image14" descr="Рис. 8.2&#10;Рис. 8.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8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334000" cy="2635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. 8.2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style="position:absolute;rotation:-0;width:420pt;height:34.75pt;mso-wrap-distance-left:9.05pt;mso-wrap-distance-right:9.05pt;mso-wrap-distance-top:0pt;mso-wrap-distance-bottom:0pt;margin-top:-34.75pt;mso-position-vertical:top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Style5"/>
                        <w:spacing w:before="0" w:after="120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5334000" cy="263525"/>
                            <wp:effectExtent l="0" t="0" r="0" b="0"/>
                            <wp:docPr id="42" name="Image14" descr="Рис. 8.2&#10;Рис. 8.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2" name="Image14" descr="Рис. 8.2&#10;Рис. 8.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9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334000" cy="2635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. 8.2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  <w:r>
        <mc:AlternateContent>
          <mc:Choice Requires="wps">
            <w:drawing>
              <wp:inline distT="0" distB="0" distL="0" distR="0">
                <wp:extent cx="5334000" cy="467360"/>
                <wp:effectExtent l="0" t="0" r="0" b="0"/>
                <wp:docPr id="43" name="Frame3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0" cy="46736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Style5"/>
                              <w:spacing w:before="0" w:after="120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5334000" cy="289560"/>
                                  <wp:effectExtent l="0" t="0" r="0" b="0"/>
                                  <wp:docPr id="44" name="Image15" descr="Рис. 9.1&#10;Рис. 9.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4" name="Image15" descr="Рис. 9.1&#10;Рис. 9.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0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334000" cy="2895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Рис. </w:t>
                            </w:r>
                            <w:r>
                              <w:rPr/>
                              <w:t>9.</w:t>
                            </w:r>
                            <w:r>
                              <w:rPr/>
                              <w:t>1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style="position:absolute;rotation:-0;width:420pt;height:36.8pt;mso-wrap-distance-left:9.05pt;mso-wrap-distance-right:9.05pt;mso-wrap-distance-top:0pt;mso-wrap-distance-bottom:0pt;margin-top:-33.9pt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Style5"/>
                        <w:spacing w:before="0" w:after="120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5334000" cy="289560"/>
                            <wp:effectExtent l="0" t="0" r="0" b="0"/>
                            <wp:docPr id="45" name="Image15" descr="Рис. 9.1&#10;Рис. 9.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5" name="Image15" descr="Рис. 9.1&#10;Рис. 9.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1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334000" cy="2895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Рис. </w:t>
                      </w:r>
                      <w:r>
                        <w:rPr/>
                        <w:t>9.</w:t>
                      </w:r>
                      <w:r>
                        <w:rPr/>
                        <w:t>1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  <w:r>
        <mc:AlternateContent>
          <mc:Choice Requires="wps">
            <w:drawing>
              <wp:inline distT="0" distB="0" distL="0" distR="0">
                <wp:extent cx="5334000" cy="353695"/>
                <wp:effectExtent l="0" t="0" r="0" b="0"/>
                <wp:docPr id="46" name="Frame4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0" cy="35369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Style5"/>
                              <w:spacing w:before="0" w:after="120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5334000" cy="175895"/>
                                  <wp:effectExtent l="0" t="0" r="0" b="0"/>
                                  <wp:docPr id="47" name="Image16" descr="Рис. 9.2&#10;Рис. 9.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7" name="Image16" descr="Рис. 9.2&#10;Рис. 9.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2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334000" cy="1758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Рис. </w:t>
                            </w:r>
                            <w:r>
                              <w:rPr/>
                              <w:t>9.</w:t>
                            </w:r>
                            <w:r>
                              <w:rPr/>
                              <w:t>2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style="position:absolute;rotation:-0;width:420pt;height:27.85pt;mso-wrap-distance-left:9.05pt;mso-wrap-distance-right:9.05pt;mso-wrap-distance-top:0pt;mso-wrap-distance-bottom:0pt;margin-top:-27.85pt;mso-position-vertical:top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Style5"/>
                        <w:spacing w:before="0" w:after="120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5334000" cy="175895"/>
                            <wp:effectExtent l="0" t="0" r="0" b="0"/>
                            <wp:docPr id="48" name="Image16" descr="Рис. 9.2&#10;Рис. 9.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8" name="Image16" descr="Рис. 9.2&#10;Рис. 9.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3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334000" cy="1758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Рис. </w:t>
                      </w:r>
                      <w:r>
                        <w:rPr/>
                        <w:t>9.</w:t>
                      </w:r>
                      <w:r>
                        <w:rPr/>
                        <w:t>2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  <w:r>
        <mc:AlternateContent>
          <mc:Choice Requires="wps">
            <w:drawing>
              <wp:inline distT="0" distB="0" distL="0" distR="0">
                <wp:extent cx="5334000" cy="4552950"/>
                <wp:effectExtent l="0" t="0" r="0" b="0"/>
                <wp:docPr id="49" name="Frame2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0" cy="455295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Caption"/>
                              <w:spacing w:before="0" w:after="120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5334000" cy="4375150"/>
                                  <wp:effectExtent l="0" t="0" r="0" b="0"/>
                                  <wp:docPr id="50" name="Image17" descr="Рис. 10&#10;Рис.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0" name="Image17" descr="Рис. 10&#10;Рис.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4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334000" cy="43751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. 1</w:t>
                            </w:r>
                            <w:r>
                              <w:rPr/>
                              <w:t>0</w:t>
                            </w:r>
                            <w:r>
                              <w:rPr/>
                              <w:t>.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style="position:absolute;rotation:-0;width:420pt;height:358.5pt;mso-wrap-distance-left:9.05pt;mso-wrap-distance-right:9.05pt;mso-wrap-distance-top:0pt;mso-wrap-distance-bottom:0pt;margin-top:-358.5pt;mso-position-vertical:top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Caption"/>
                        <w:spacing w:before="0" w:after="120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5334000" cy="4375150"/>
                            <wp:effectExtent l="0" t="0" r="0" b="0"/>
                            <wp:docPr id="51" name="Image17" descr="Рис. 10&#10;Рис.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1" name="Image17" descr="Рис. 10&#10;Рис.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5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334000" cy="43751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. 1</w:t>
                      </w:r>
                      <w:r>
                        <w:rPr/>
                        <w:t>0</w:t>
                      </w:r>
                      <w:r>
                        <w:rPr/>
                        <w:t>.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Heading2"/>
        <w:rPr/>
      </w:pPr>
      <w:bookmarkStart w:id="33" w:name="__RefHeading___Toc194_3952934789"/>
      <w:bookmarkStart w:id="34" w:name="задания-для-самостоятельной-работы."/>
      <w:bookmarkEnd w:id="33"/>
      <w:r>
        <w:rPr>
          <w:rStyle w:val="SectionNumber"/>
        </w:rPr>
        <w:t>4.7</w:t>
      </w:r>
      <w:r>
        <w:rPr/>
        <w:tab/>
        <w:t>Задания для самостоятельной работы.</w:t>
      </w:r>
    </w:p>
    <w:p>
      <w:pPr>
        <w:pStyle w:val="FirstParagraph"/>
        <w:rPr/>
      </w:pPr>
      <w:r>
        <w:rPr/>
        <w:t>Загрузим отчёты в github в соответствующие каталоги (рис.1</w:t>
      </w:r>
      <w:r>
        <w:rPr/>
        <w:t>1</w:t>
      </w:r>
      <w:r>
        <w:rPr/>
        <w:t xml:space="preserve">). </w:t>
      </w:r>
      <w:bookmarkStart w:id="35" w:name="fig%3A011"/>
      <w:r>
        <w:rPr/>
      </w:r>
      <w:bookmarkEnd w:id="10"/>
      <w:bookmarkEnd w:id="34"/>
      <w:bookmarkEnd w:id="35"/>
      <w:r>
        <mc:AlternateContent>
          <mc:Choice Requires="wps">
            <w:drawing>
              <wp:inline distT="0" distB="0" distL="0" distR="0">
                <wp:extent cx="5334000" cy="2421890"/>
                <wp:effectExtent l="0" t="0" r="0" b="0"/>
                <wp:docPr id="52" name="Frame1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0" cy="242189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Figure"/>
                              <w:spacing w:before="0" w:after="200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5334000" cy="2244090"/>
                                  <wp:effectExtent l="0" t="0" r="0" b="0"/>
                                  <wp:docPr id="53" name="Image18" descr="Рис. 11&#10;Рис.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3" name="Image18" descr="Рис. 11&#10;Рис. 1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6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334000" cy="22440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.1</w:t>
                            </w:r>
                            <w:r>
                              <w:rPr/>
                              <w:t>1</w:t>
                            </w:r>
                            <w:r>
                              <w:rPr/>
                              <w:t>.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style="position:absolute;rotation:-0;width:420pt;height:190.7pt;mso-wrap-distance-left:9.05pt;mso-wrap-distance-right:9.05pt;mso-wrap-distance-top:0pt;mso-wrap-distance-bottom:0pt;margin-top:-190.7pt;mso-position-vertical:top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Figure"/>
                        <w:spacing w:before="0" w:after="200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5334000" cy="2244090"/>
                            <wp:effectExtent l="0" t="0" r="0" b="0"/>
                            <wp:docPr id="54" name="Image18" descr="Рис. 11&#10;Рис.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4" name="Image18" descr="Рис. 11&#10;Рис. 1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7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334000" cy="22440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.1</w:t>
                      </w:r>
                      <w:r>
                        <w:rPr/>
                        <w:t>1</w:t>
                      </w:r>
                      <w:r>
                        <w:rPr/>
                        <w:t>.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Heading1"/>
        <w:rPr/>
      </w:pPr>
      <w:bookmarkStart w:id="36" w:name="__RefHeading___Toc196_3952934789"/>
      <w:bookmarkStart w:id="37" w:name="выводы"/>
      <w:bookmarkEnd w:id="36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38" w:name="выводы"/>
      <w:r>
        <w:rPr/>
        <w:t>В процессе выполнения работы я приобрела навыки использования средств контроля версий git.</w:t>
      </w:r>
      <w:bookmarkEnd w:id="38"/>
    </w:p>
    <w:p>
      <w:pPr>
        <w:pStyle w:val="Heading1"/>
        <w:rPr/>
      </w:pPr>
      <w:bookmarkStart w:id="39" w:name="__RefHeading___Toc198_3952934789"/>
      <w:bookmarkStart w:id="40" w:name="список-литературы"/>
      <w:bookmarkEnd w:id="39"/>
      <w:r>
        <w:rPr/>
        <w:t>Список литературы</w:t>
      </w:r>
    </w:p>
    <w:p>
      <w:pPr>
        <w:pStyle w:val="FirstParagraph"/>
        <w:spacing w:before="180" w:after="180"/>
        <w:rPr/>
      </w:pPr>
      <w:bookmarkStart w:id="41" w:name="список-литературы"/>
      <w:r>
        <w:rPr/>
        <w:t>Лабораторная работа №2. Система контроля версий Git.</w:t>
      </w:r>
      <w:bookmarkEnd w:id="4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Contents1">
    <w:name w:val="TOC 1"/>
    <w:basedOn w:val="Index"/>
    <w:pPr>
      <w:tabs>
        <w:tab w:val="clear" w:pos="720"/>
        <w:tab w:val="right" w:pos="9360" w:leader="dot"/>
      </w:tabs>
      <w:ind w:left="0" w:hanging="0"/>
    </w:pPr>
    <w:rPr/>
  </w:style>
  <w:style w:type="paragraph" w:styleId="Contents2">
    <w:name w:val="TOC 2"/>
    <w:basedOn w:val="Index"/>
    <w:pPr>
      <w:tabs>
        <w:tab w:val="clear" w:pos="720"/>
        <w:tab w:val="right" w:pos="9077" w:leader="dot"/>
      </w:tabs>
      <w:ind w:left="283" w:hanging="0"/>
    </w:pPr>
    <w:rPr/>
  </w:style>
  <w:style w:type="paragraph" w:styleId="Style5">
    <w:name w:val="Рис."/>
    <w:basedOn w:val="Caption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1.jpeg"/><Relationship Id="rId4" Type="http://schemas.openxmlformats.org/officeDocument/2006/relationships/image" Target="media/image2.jpeg"/><Relationship Id="rId5" Type="http://schemas.openxmlformats.org/officeDocument/2006/relationships/image" Target="media/image2.jpeg"/><Relationship Id="rId6" Type="http://schemas.openxmlformats.org/officeDocument/2006/relationships/image" Target="media/image3.jpeg"/><Relationship Id="rId7" Type="http://schemas.openxmlformats.org/officeDocument/2006/relationships/image" Target="media/image3.jpeg"/><Relationship Id="rId8" Type="http://schemas.openxmlformats.org/officeDocument/2006/relationships/image" Target="media/image4.jpeg"/><Relationship Id="rId9" Type="http://schemas.openxmlformats.org/officeDocument/2006/relationships/image" Target="media/image4.jpeg"/><Relationship Id="rId10" Type="http://schemas.openxmlformats.org/officeDocument/2006/relationships/image" Target="media/image5.jpeg"/><Relationship Id="rId11" Type="http://schemas.openxmlformats.org/officeDocument/2006/relationships/image" Target="media/image5.jpeg"/><Relationship Id="rId12" Type="http://schemas.openxmlformats.org/officeDocument/2006/relationships/image" Target="media/image6.jpeg"/><Relationship Id="rId13" Type="http://schemas.openxmlformats.org/officeDocument/2006/relationships/image" Target="media/image6.jpeg"/><Relationship Id="rId14" Type="http://schemas.openxmlformats.org/officeDocument/2006/relationships/image" Target="media/image7.jpeg"/><Relationship Id="rId15" Type="http://schemas.openxmlformats.org/officeDocument/2006/relationships/image" Target="media/image7.jpeg"/><Relationship Id="rId16" Type="http://schemas.openxmlformats.org/officeDocument/2006/relationships/image" Target="media/image8.jpeg"/><Relationship Id="rId17" Type="http://schemas.openxmlformats.org/officeDocument/2006/relationships/image" Target="media/image8.jpeg"/><Relationship Id="rId18" Type="http://schemas.openxmlformats.org/officeDocument/2006/relationships/image" Target="media/image9.jpeg"/><Relationship Id="rId19" Type="http://schemas.openxmlformats.org/officeDocument/2006/relationships/image" Target="media/image9.jpeg"/><Relationship Id="rId20" Type="http://schemas.openxmlformats.org/officeDocument/2006/relationships/image" Target="media/image10.jpeg"/><Relationship Id="rId21" Type="http://schemas.openxmlformats.org/officeDocument/2006/relationships/image" Target="media/image10.jpeg"/><Relationship Id="rId22" Type="http://schemas.openxmlformats.org/officeDocument/2006/relationships/image" Target="media/image11.jpeg"/><Relationship Id="rId23" Type="http://schemas.openxmlformats.org/officeDocument/2006/relationships/image" Target="media/image11.jpeg"/><Relationship Id="rId24" Type="http://schemas.openxmlformats.org/officeDocument/2006/relationships/image" Target="media/image12.jpeg"/><Relationship Id="rId25" Type="http://schemas.openxmlformats.org/officeDocument/2006/relationships/image" Target="media/image12.jpeg"/><Relationship Id="rId26" Type="http://schemas.openxmlformats.org/officeDocument/2006/relationships/image" Target="media/image13.jpeg"/><Relationship Id="rId27" Type="http://schemas.openxmlformats.org/officeDocument/2006/relationships/image" Target="media/image13.jpeg"/><Relationship Id="rId28" Type="http://schemas.openxmlformats.org/officeDocument/2006/relationships/image" Target="media/image14.jpeg"/><Relationship Id="rId29" Type="http://schemas.openxmlformats.org/officeDocument/2006/relationships/image" Target="media/image14.jpeg"/><Relationship Id="rId30" Type="http://schemas.openxmlformats.org/officeDocument/2006/relationships/image" Target="media/image15.jpeg"/><Relationship Id="rId31" Type="http://schemas.openxmlformats.org/officeDocument/2006/relationships/image" Target="media/image15.jpeg"/><Relationship Id="rId32" Type="http://schemas.openxmlformats.org/officeDocument/2006/relationships/image" Target="media/image16.jpeg"/><Relationship Id="rId33" Type="http://schemas.openxmlformats.org/officeDocument/2006/relationships/image" Target="media/image16.jpeg"/><Relationship Id="rId34" Type="http://schemas.openxmlformats.org/officeDocument/2006/relationships/image" Target="media/image17.jpeg"/><Relationship Id="rId35" Type="http://schemas.openxmlformats.org/officeDocument/2006/relationships/image" Target="media/image17.jpeg"/><Relationship Id="rId36" Type="http://schemas.openxmlformats.org/officeDocument/2006/relationships/image" Target="media/image18.jpeg"/><Relationship Id="rId37" Type="http://schemas.openxmlformats.org/officeDocument/2006/relationships/image" Target="media/image18.jpeg"/><Relationship Id="rId38" Type="http://schemas.openxmlformats.org/officeDocument/2006/relationships/numbering" Target="numbering.xml"/><Relationship Id="rId39" Type="http://schemas.openxmlformats.org/officeDocument/2006/relationships/fontTable" Target="fontTable.xml"/><Relationship Id="rId40" Type="http://schemas.openxmlformats.org/officeDocument/2006/relationships/settings" Target="settings.xml"/><Relationship Id="rId4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Application>LibreOffice/7.5.2.2$Linux_X86_64 LibreOffice_project/50$Build-2</Application>
  <AppVersion>15.0000</AppVersion>
  <Pages>6</Pages>
  <Words>393</Words>
  <Characters>2376</Characters>
  <CharactersWithSpaces>2714</CharactersWithSpaces>
  <Paragraphs>6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14T00:00:34Z</dcterms:created>
  <dc:creator>Улитина Мария Максимовна</dc:creator>
  <dc:description/>
  <dc:language>ru-RU</dc:language>
  <cp:lastModifiedBy/>
  <dcterms:modified xsi:type="dcterms:W3CDTF">2023-10-14T03:11:46Z</dcterms:modified>
  <cp:revision>1</cp:revision>
  <dc:subject/>
  <dc:title>Лабораторная работа №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д-06-2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